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05</w:t>
      </w:r>
      <w:r>
        <w:t xml:space="preserve"> </w:t>
      </w:r>
      <w:r>
        <w:t xml:space="preserve">06:10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b503b9be9a5798bdd3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05T06:11:01Z</dcterms:created>
  <dcterms:modified xsi:type="dcterms:W3CDTF">2021-10-05T0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05 06:10:55</vt:lpwstr>
  </property>
</Properties>
</file>